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A56" w:rsidRPr="000E5AE3" w:rsidRDefault="00B9198F" w:rsidP="000E5AE3">
      <w:pPr>
        <w:pStyle w:val="Heading2"/>
        <w:rPr>
          <w:b/>
        </w:rPr>
      </w:pPr>
      <w:r>
        <w:rPr>
          <w:b/>
        </w:rPr>
        <w:t xml:space="preserve">Internal </w:t>
      </w:r>
      <w:r w:rsidR="00F437AC">
        <w:rPr>
          <w:b/>
        </w:rPr>
        <w:t>Meeting Minutes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A72A56" w:rsidTr="00072248">
        <w:tc>
          <w:tcPr>
            <w:tcW w:w="1271" w:type="dxa"/>
          </w:tcPr>
          <w:p w:rsidR="00A72A56" w:rsidRDefault="00A72A56" w:rsidP="00072248">
            <w:r>
              <w:t>Date/Time</w:t>
            </w:r>
          </w:p>
        </w:tc>
        <w:tc>
          <w:tcPr>
            <w:tcW w:w="7745" w:type="dxa"/>
          </w:tcPr>
          <w:p w:rsidR="00A72A56" w:rsidRDefault="004B2D69" w:rsidP="00B9198F">
            <w:pPr>
              <w:tabs>
                <w:tab w:val="left" w:pos="2435"/>
              </w:tabs>
            </w:pPr>
            <w:r>
              <w:t>23</w:t>
            </w:r>
            <w:r w:rsidR="00B9198F" w:rsidRPr="00B9198F">
              <w:rPr>
                <w:vertAlign w:val="superscript"/>
              </w:rPr>
              <w:t>th</w:t>
            </w:r>
            <w:r w:rsidR="00B9198F">
              <w:t xml:space="preserve"> January </w:t>
            </w:r>
            <w:r w:rsidR="00B9198F">
              <w:tab/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Venue</w:t>
            </w:r>
          </w:p>
        </w:tc>
        <w:tc>
          <w:tcPr>
            <w:tcW w:w="7745" w:type="dxa"/>
          </w:tcPr>
          <w:p w:rsidR="00A72A56" w:rsidRDefault="0005770E" w:rsidP="00072248">
            <w:r>
              <w:t xml:space="preserve">SIS GSR 2.4 </w:t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Attendees</w:t>
            </w:r>
          </w:p>
        </w:tc>
        <w:tc>
          <w:tcPr>
            <w:tcW w:w="7745" w:type="dxa"/>
          </w:tcPr>
          <w:p w:rsidR="00A72A56" w:rsidRDefault="00B9198F" w:rsidP="00072248">
            <w:r>
              <w:t>Eric, Ivan, Shing Hei</w:t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Agenda</w:t>
            </w:r>
          </w:p>
        </w:tc>
        <w:tc>
          <w:tcPr>
            <w:tcW w:w="7745" w:type="dxa"/>
          </w:tcPr>
          <w:p w:rsidR="004D72C7" w:rsidRDefault="0005770E" w:rsidP="004B2D69">
            <w:pPr>
              <w:pStyle w:val="ListParagraph"/>
              <w:numPr>
                <w:ilvl w:val="0"/>
                <w:numId w:val="14"/>
              </w:numPr>
            </w:pPr>
            <w:r>
              <w:t>Update each other’s progress - understand d</w:t>
            </w:r>
            <w:r w:rsidR="004B2D69">
              <w:t xml:space="preserve">ata for future reference </w:t>
            </w:r>
          </w:p>
          <w:p w:rsidR="0005770E" w:rsidRDefault="0005770E" w:rsidP="004B2D69">
            <w:pPr>
              <w:pStyle w:val="ListParagraph"/>
              <w:numPr>
                <w:ilvl w:val="0"/>
                <w:numId w:val="14"/>
              </w:numPr>
            </w:pPr>
            <w:r>
              <w:t xml:space="preserve">To-Do List </w:t>
            </w:r>
          </w:p>
        </w:tc>
      </w:tr>
    </w:tbl>
    <w:p w:rsidR="00A72A56" w:rsidRDefault="00A72A56" w:rsidP="00A72A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5479"/>
        <w:gridCol w:w="1985"/>
        <w:gridCol w:w="1224"/>
      </w:tblGrid>
      <w:tr w:rsidR="00A72A56" w:rsidTr="00072248">
        <w:tc>
          <w:tcPr>
            <w:tcW w:w="328" w:type="dxa"/>
          </w:tcPr>
          <w:p w:rsidR="00A72A56" w:rsidRDefault="00A72A56" w:rsidP="00072248"/>
        </w:tc>
        <w:tc>
          <w:tcPr>
            <w:tcW w:w="5479" w:type="dxa"/>
          </w:tcPr>
          <w:p w:rsidR="00A72A56" w:rsidRDefault="00A72A56" w:rsidP="00072248">
            <w:r>
              <w:t>Task/Description</w:t>
            </w:r>
          </w:p>
        </w:tc>
        <w:tc>
          <w:tcPr>
            <w:tcW w:w="1985" w:type="dxa"/>
          </w:tcPr>
          <w:p w:rsidR="00A72A56" w:rsidRDefault="00A72A56" w:rsidP="00072248">
            <w:r>
              <w:t>Person in Charge</w:t>
            </w:r>
          </w:p>
        </w:tc>
        <w:tc>
          <w:tcPr>
            <w:tcW w:w="1224" w:type="dxa"/>
          </w:tcPr>
          <w:p w:rsidR="00A72A56" w:rsidRDefault="00A72A56" w:rsidP="00072248">
            <w:r>
              <w:t>Due Date</w:t>
            </w:r>
          </w:p>
        </w:tc>
      </w:tr>
      <w:tr w:rsidR="00A72A56" w:rsidTr="00072248">
        <w:tc>
          <w:tcPr>
            <w:tcW w:w="328" w:type="dxa"/>
          </w:tcPr>
          <w:p w:rsidR="00A72A56" w:rsidRDefault="00A72A56" w:rsidP="00072248">
            <w:r>
              <w:t>1</w:t>
            </w:r>
          </w:p>
        </w:tc>
        <w:tc>
          <w:tcPr>
            <w:tcW w:w="5479" w:type="dxa"/>
          </w:tcPr>
          <w:p w:rsidR="008B41E6" w:rsidRDefault="008B41E6" w:rsidP="00B9198F">
            <w:pPr>
              <w:rPr>
                <w:u w:val="single"/>
              </w:rPr>
            </w:pPr>
            <w:r w:rsidRPr="008B41E6">
              <w:rPr>
                <w:u w:val="single"/>
              </w:rPr>
              <w:t xml:space="preserve">Update each other’s progress - understand data for future reference </w:t>
            </w:r>
          </w:p>
          <w:p w:rsidR="000E5AE3" w:rsidRPr="008B41E6" w:rsidRDefault="004B2D69" w:rsidP="00B9198F">
            <w:pPr>
              <w:rPr>
                <w:b/>
                <w:u w:val="single"/>
              </w:rPr>
            </w:pPr>
            <w:r w:rsidRPr="008B41E6">
              <w:rPr>
                <w:b/>
                <w:u w:val="single"/>
              </w:rPr>
              <w:t xml:space="preserve">Eric: 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>FaceBook Ins</w:t>
            </w:r>
            <w:r w:rsidR="0005770E">
              <w:t>i</w:t>
            </w:r>
            <w:r>
              <w:t xml:space="preserve">ghts Data Export (Compiled into period from Jan to Dec) 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 xml:space="preserve">Purely focused on FB video, and video + posts 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 xml:space="preserve">There might be overlap with the video+posts to pure post entries 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 xml:space="preserve">Videos, Post+ videos, daily videos 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 xml:space="preserve">Daily data of each individual video posted – how it </w:t>
            </w:r>
            <w:r w:rsidR="008B41E6">
              <w:t>performed</w:t>
            </w:r>
            <w:r>
              <w:t xml:space="preserve"> for the day (time series analysis) 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 xml:space="preserve">Sometimes it does not reach the peak, the video most likely to fail 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>Views: What is the growth rate? If gradient does not reach a peak, what next? Time-series dashboard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 xml:space="preserve">How each individual post performed as compared to others? 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 xml:space="preserve">One possible analysis: Views against time graph (with all videos) – videos died? Then we will have to investigate 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 xml:space="preserve">Post + videos: cross-posted videos. Meaning of cross-posted? 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 xml:space="preserve">Post that has their videos 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 xml:space="preserve">There is post id but there is no video id 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 xml:space="preserve">Will there be an overlap of video view count with pure video data? </w:t>
            </w:r>
          </w:p>
          <w:p w:rsidR="004B2D69" w:rsidRDefault="004B2D69" w:rsidP="004B2D69">
            <w:pPr>
              <w:pStyle w:val="ListParagraph"/>
              <w:ind w:left="1440"/>
            </w:pP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>Documentation required for deciding which variables to use, how we merge and etc</w:t>
            </w:r>
          </w:p>
          <w:p w:rsidR="004B2D69" w:rsidRDefault="004B2D69" w:rsidP="004B2D69">
            <w:pPr>
              <w:pStyle w:val="ListParagraph"/>
              <w:numPr>
                <w:ilvl w:val="0"/>
                <w:numId w:val="17"/>
              </w:numPr>
            </w:pPr>
            <w:r>
              <w:t xml:space="preserve">File focused purely on videos (aggregated life time -&gt; more info; shows amt of views of each country etc.) 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>Shows which other posts use the videos</w:t>
            </w:r>
          </w:p>
          <w:p w:rsidR="004B2D69" w:rsidRDefault="004B2D69" w:rsidP="004B2D69">
            <w:pPr>
              <w:pStyle w:val="ListParagraph"/>
              <w:numPr>
                <w:ilvl w:val="1"/>
                <w:numId w:val="17"/>
              </w:numPr>
            </w:pPr>
            <w:r>
              <w:t xml:space="preserve">One post only one video (1:1), but one video may have links to multiple posts (1:M) </w:t>
            </w:r>
          </w:p>
          <w:p w:rsidR="004B2D69" w:rsidRDefault="004B2D69" w:rsidP="00FE5F77">
            <w:pPr>
              <w:pStyle w:val="ListParagraph"/>
              <w:numPr>
                <w:ilvl w:val="0"/>
                <w:numId w:val="17"/>
              </w:numPr>
            </w:pPr>
            <w:r>
              <w:t xml:space="preserve">Issues with existing data: </w:t>
            </w:r>
            <w:r w:rsidR="00FE5F77" w:rsidRPr="00FE5F77">
              <w:rPr>
                <w:u w:val="single"/>
              </w:rPr>
              <w:t xml:space="preserve">Check with </w:t>
            </w:r>
            <w:r w:rsidR="00BD683A">
              <w:rPr>
                <w:u w:val="single"/>
              </w:rPr>
              <w:t>XXX</w:t>
            </w:r>
          </w:p>
          <w:p w:rsidR="008B0826" w:rsidRDefault="008B0826" w:rsidP="004B2D69">
            <w:pPr>
              <w:rPr>
                <w:u w:val="single"/>
              </w:rPr>
            </w:pPr>
            <w:bookmarkStart w:id="0" w:name="_GoBack"/>
            <w:bookmarkEnd w:id="0"/>
          </w:p>
          <w:p w:rsidR="004B2D69" w:rsidRPr="008B41E6" w:rsidRDefault="008B0826" w:rsidP="004B2D69">
            <w:pPr>
              <w:rPr>
                <w:b/>
                <w:u w:val="single"/>
              </w:rPr>
            </w:pPr>
            <w:r w:rsidRPr="008B41E6">
              <w:rPr>
                <w:b/>
                <w:u w:val="single"/>
              </w:rPr>
              <w:t>Shing Hei</w:t>
            </w:r>
          </w:p>
          <w:p w:rsidR="0059235D" w:rsidRDefault="00FE5F77" w:rsidP="004B2D69">
            <w:r>
              <w:t>Facebook level not important</w:t>
            </w:r>
            <w:r w:rsidR="008B0826">
              <w:t xml:space="preserve"> for now</w:t>
            </w:r>
            <w:r w:rsidR="0059235D">
              <w:t xml:space="preserve">- can use </w:t>
            </w:r>
            <w:r w:rsidR="0059235D" w:rsidRPr="00FE5F77">
              <w:t>it as a form of validation</w:t>
            </w:r>
            <w:r w:rsidR="0059235D">
              <w:t xml:space="preserve">. </w:t>
            </w:r>
            <w:r w:rsidR="008B0826">
              <w:t xml:space="preserve"> Export in csv format</w:t>
            </w:r>
            <w:r w:rsidR="0059235D">
              <w:t xml:space="preserve">. </w:t>
            </w:r>
          </w:p>
          <w:p w:rsidR="004B2D69" w:rsidRDefault="0059235D" w:rsidP="0059235D">
            <w:pPr>
              <w:pStyle w:val="ListParagraph"/>
              <w:numPr>
                <w:ilvl w:val="0"/>
                <w:numId w:val="21"/>
              </w:numPr>
            </w:pPr>
            <w:r>
              <w:t xml:space="preserve">Aggregated post level in a year (across diff tabs in the same excel and combined </w:t>
            </w:r>
          </w:p>
          <w:p w:rsidR="008B0826" w:rsidRDefault="008B0826" w:rsidP="004B2D69"/>
          <w:p w:rsidR="008B0826" w:rsidRPr="008B41E6" w:rsidRDefault="008B0826" w:rsidP="004B2D69">
            <w:pPr>
              <w:rPr>
                <w:b/>
                <w:u w:val="single"/>
              </w:rPr>
            </w:pPr>
            <w:r w:rsidRPr="008B41E6">
              <w:rPr>
                <w:b/>
                <w:u w:val="single"/>
              </w:rPr>
              <w:t>Ivan</w:t>
            </w:r>
          </w:p>
          <w:p w:rsidR="008B0826" w:rsidRDefault="008B0826" w:rsidP="004B2D69">
            <w:pPr>
              <w:pStyle w:val="ListParagraph"/>
              <w:numPr>
                <w:ilvl w:val="0"/>
                <w:numId w:val="18"/>
              </w:numPr>
            </w:pPr>
            <w:r>
              <w:t xml:space="preserve">Post image/text/timestamp (important)/post like/comments </w:t>
            </w:r>
          </w:p>
          <w:p w:rsidR="008B0826" w:rsidRDefault="008B0826" w:rsidP="004B2D69">
            <w:pPr>
              <w:pStyle w:val="ListParagraph"/>
              <w:numPr>
                <w:ilvl w:val="0"/>
                <w:numId w:val="18"/>
              </w:numPr>
            </w:pPr>
            <w:r>
              <w:t xml:space="preserve">Blog: Authors/Categories (can be categorised in multiple taps)/datetime/tags separated by commas </w:t>
            </w:r>
          </w:p>
          <w:p w:rsidR="008B0826" w:rsidRDefault="008B0826" w:rsidP="004B2D69">
            <w:pPr>
              <w:pStyle w:val="ListParagraph"/>
              <w:numPr>
                <w:ilvl w:val="0"/>
                <w:numId w:val="18"/>
              </w:numPr>
            </w:pPr>
            <w:r>
              <w:t xml:space="preserve">No. of Outreach for the blog: Ask from </w:t>
            </w:r>
            <w:r w:rsidR="00BD683A">
              <w:t>XXX</w:t>
            </w:r>
          </w:p>
          <w:p w:rsidR="004B2D69" w:rsidRDefault="002358F1" w:rsidP="0059235D">
            <w:pPr>
              <w:pStyle w:val="ListParagraph"/>
              <w:numPr>
                <w:ilvl w:val="0"/>
                <w:numId w:val="18"/>
              </w:numPr>
            </w:pPr>
            <w:r w:rsidRPr="002358F1">
              <w:rPr>
                <w:b/>
              </w:rPr>
              <w:t xml:space="preserve">To-Do: </w:t>
            </w:r>
            <w:r>
              <w:t>Blog post identifier</w:t>
            </w:r>
          </w:p>
          <w:p w:rsidR="0059235D" w:rsidRDefault="0059235D" w:rsidP="0059235D"/>
        </w:tc>
        <w:tc>
          <w:tcPr>
            <w:tcW w:w="1985" w:type="dxa"/>
            <w:vAlign w:val="center"/>
          </w:tcPr>
          <w:p w:rsidR="00A72A56" w:rsidRDefault="00A72A56" w:rsidP="0032423F">
            <w:pPr>
              <w:ind w:left="720"/>
            </w:pPr>
            <w:r>
              <w:lastRenderedPageBreak/>
              <w:t>All</w:t>
            </w:r>
          </w:p>
        </w:tc>
        <w:tc>
          <w:tcPr>
            <w:tcW w:w="1224" w:type="dxa"/>
            <w:vAlign w:val="center"/>
          </w:tcPr>
          <w:p w:rsidR="00A72A56" w:rsidRDefault="008B41E6" w:rsidP="00072248">
            <w:pPr>
              <w:jc w:val="center"/>
            </w:pPr>
            <w:r>
              <w:t>Update progress at next meeting</w:t>
            </w:r>
          </w:p>
        </w:tc>
      </w:tr>
      <w:tr w:rsidR="000E5AE3" w:rsidTr="00072248">
        <w:tc>
          <w:tcPr>
            <w:tcW w:w="328" w:type="dxa"/>
          </w:tcPr>
          <w:p w:rsidR="000E5AE3" w:rsidRDefault="000E5AE3" w:rsidP="00072248">
            <w:r>
              <w:t>2</w:t>
            </w:r>
          </w:p>
        </w:tc>
        <w:tc>
          <w:tcPr>
            <w:tcW w:w="5479" w:type="dxa"/>
          </w:tcPr>
          <w:p w:rsidR="0059235D" w:rsidRPr="002358F1" w:rsidRDefault="0059235D" w:rsidP="0059235D">
            <w:pPr>
              <w:rPr>
                <w:u w:val="single"/>
              </w:rPr>
            </w:pPr>
            <w:r>
              <w:rPr>
                <w:u w:val="single"/>
              </w:rPr>
              <w:t>To-Do</w:t>
            </w:r>
            <w:r w:rsidRPr="002358F1">
              <w:rPr>
                <w:u w:val="single"/>
              </w:rPr>
              <w:t xml:space="preserve">: </w:t>
            </w:r>
          </w:p>
          <w:p w:rsidR="0059235D" w:rsidRDefault="0059235D" w:rsidP="0059235D">
            <w:pPr>
              <w:pStyle w:val="ListParagraph"/>
              <w:numPr>
                <w:ilvl w:val="0"/>
                <w:numId w:val="19"/>
              </w:numPr>
            </w:pPr>
            <w:r>
              <w:t xml:space="preserve">Use Tableau, JMP Pro </w:t>
            </w:r>
          </w:p>
          <w:p w:rsidR="0059235D" w:rsidRDefault="0059235D" w:rsidP="0059235D">
            <w:pPr>
              <w:pStyle w:val="ListParagraph"/>
              <w:numPr>
                <w:ilvl w:val="0"/>
                <w:numId w:val="19"/>
              </w:numPr>
            </w:pPr>
            <w:r>
              <w:t xml:space="preserve">Update Wiki along the way: </w:t>
            </w:r>
          </w:p>
          <w:p w:rsidR="0059235D" w:rsidRDefault="0059235D" w:rsidP="0059235D">
            <w:pPr>
              <w:pStyle w:val="ListParagraph"/>
              <w:numPr>
                <w:ilvl w:val="0"/>
                <w:numId w:val="20"/>
              </w:numPr>
            </w:pPr>
            <w:r>
              <w:t xml:space="preserve">Ivan: Project </w:t>
            </w:r>
            <w:r w:rsidR="0005770E">
              <w:t>Schedule (Gantt Chart)</w:t>
            </w:r>
          </w:p>
          <w:p w:rsidR="0059235D" w:rsidRDefault="0059235D" w:rsidP="0059235D">
            <w:pPr>
              <w:pStyle w:val="ListParagraph"/>
              <w:numPr>
                <w:ilvl w:val="0"/>
                <w:numId w:val="20"/>
              </w:numPr>
            </w:pPr>
            <w:r>
              <w:t>Everyone: Data prep</w:t>
            </w:r>
            <w:r w:rsidR="0005770E">
              <w:t xml:space="preserve"> under wiki </w:t>
            </w:r>
          </w:p>
          <w:p w:rsidR="0059235D" w:rsidRDefault="0059235D" w:rsidP="0059235D">
            <w:pPr>
              <w:pStyle w:val="ListParagraph"/>
              <w:numPr>
                <w:ilvl w:val="0"/>
                <w:numId w:val="20"/>
              </w:numPr>
            </w:pPr>
            <w:r>
              <w:t xml:space="preserve">Eric: Data Source </w:t>
            </w:r>
          </w:p>
          <w:p w:rsidR="0059235D" w:rsidRDefault="0059235D" w:rsidP="0059235D">
            <w:pPr>
              <w:pStyle w:val="ListParagraph"/>
              <w:numPr>
                <w:ilvl w:val="0"/>
                <w:numId w:val="20"/>
              </w:numPr>
            </w:pPr>
            <w:r>
              <w:t xml:space="preserve">Shing Hei: Handling of minutes </w:t>
            </w:r>
          </w:p>
          <w:p w:rsidR="0059235D" w:rsidRDefault="0059235D" w:rsidP="0059235D">
            <w:pPr>
              <w:pStyle w:val="ListParagraph"/>
              <w:numPr>
                <w:ilvl w:val="0"/>
                <w:numId w:val="19"/>
              </w:numPr>
            </w:pPr>
            <w:r>
              <w:t xml:space="preserve">Ask Prof about the minutes to be uploaded – since NDA states that it has to be anonymised </w:t>
            </w:r>
          </w:p>
          <w:p w:rsidR="0059235D" w:rsidRDefault="0059235D" w:rsidP="0059235D"/>
        </w:tc>
        <w:tc>
          <w:tcPr>
            <w:tcW w:w="1985" w:type="dxa"/>
            <w:vAlign w:val="center"/>
          </w:tcPr>
          <w:p w:rsidR="000E5AE3" w:rsidRDefault="000E5AE3" w:rsidP="00072248">
            <w:pPr>
              <w:jc w:val="center"/>
            </w:pPr>
            <w:r>
              <w:t xml:space="preserve">All </w:t>
            </w:r>
          </w:p>
        </w:tc>
        <w:tc>
          <w:tcPr>
            <w:tcW w:w="1224" w:type="dxa"/>
            <w:vAlign w:val="center"/>
          </w:tcPr>
          <w:p w:rsidR="000E5AE3" w:rsidRDefault="000E5AE3" w:rsidP="00072248">
            <w:pPr>
              <w:jc w:val="center"/>
            </w:pPr>
            <w:r>
              <w:t xml:space="preserve">Nil </w:t>
            </w:r>
          </w:p>
        </w:tc>
      </w:tr>
    </w:tbl>
    <w:p w:rsidR="00A72A56" w:rsidRDefault="00A72A56" w:rsidP="00576BFB">
      <w:pPr>
        <w:spacing w:after="0" w:line="240" w:lineRule="auto"/>
        <w:rPr>
          <w:rFonts w:ascii="Calibri" w:eastAsia="Times New Roman" w:hAnsi="Calibri" w:cs="Times New Roman"/>
          <w:sz w:val="24"/>
          <w:szCs w:val="24"/>
        </w:rPr>
      </w:pPr>
    </w:p>
    <w:p w:rsidR="008B41E6" w:rsidRDefault="008B41E6" w:rsidP="00B6226B">
      <w:pPr>
        <w:jc w:val="both"/>
      </w:pPr>
      <w:r>
        <w:t>Team have decided our regular meetings will be on Tuesday from 1.30pm onwards. Team will meet Prof Meena on Thursday (25</w:t>
      </w:r>
      <w:r w:rsidRPr="008B41E6">
        <w:rPr>
          <w:vertAlign w:val="superscript"/>
        </w:rPr>
        <w:t>th</w:t>
      </w:r>
      <w:r>
        <w:t xml:space="preserve"> Jan) at 4.30pm. </w:t>
      </w:r>
    </w:p>
    <w:p w:rsidR="008B41E6" w:rsidRDefault="008B41E6" w:rsidP="00B6226B">
      <w:pPr>
        <w:jc w:val="both"/>
      </w:pPr>
      <w:r>
        <w:t xml:space="preserve">From our individual data set, team will explore different graphing techniques to derive possible insights. </w:t>
      </w:r>
    </w:p>
    <w:p w:rsidR="00076B3F" w:rsidRDefault="00076B3F" w:rsidP="00514D65">
      <w:pPr>
        <w:jc w:val="both"/>
      </w:pPr>
    </w:p>
    <w:p w:rsidR="00076B3F" w:rsidRDefault="00076B3F" w:rsidP="00514D65">
      <w:pPr>
        <w:jc w:val="both"/>
      </w:pPr>
    </w:p>
    <w:p w:rsidR="00076B3F" w:rsidRDefault="00076B3F" w:rsidP="00514D65">
      <w:pPr>
        <w:jc w:val="both"/>
      </w:pPr>
    </w:p>
    <w:p w:rsidR="00076B3F" w:rsidRDefault="00076B3F" w:rsidP="00514D65">
      <w:pPr>
        <w:jc w:val="both"/>
      </w:pPr>
    </w:p>
    <w:p w:rsidR="00076B3F" w:rsidRDefault="00076B3F" w:rsidP="00514D65">
      <w:pPr>
        <w:jc w:val="both"/>
      </w:pPr>
    </w:p>
    <w:p w:rsidR="00076B3F" w:rsidRDefault="00076B3F" w:rsidP="00514D65">
      <w:pPr>
        <w:jc w:val="both"/>
      </w:pPr>
    </w:p>
    <w:p w:rsidR="00072248" w:rsidRDefault="00514D65" w:rsidP="004B5309">
      <w:pPr>
        <w:jc w:val="both"/>
      </w:pPr>
      <w:r>
        <w:t xml:space="preserve"> </w:t>
      </w:r>
    </w:p>
    <w:sectPr w:rsidR="000722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74A5" w:rsidRDefault="005774A5" w:rsidP="000E5AE3">
      <w:pPr>
        <w:spacing w:after="0" w:line="240" w:lineRule="auto"/>
      </w:pPr>
      <w:r>
        <w:separator/>
      </w:r>
    </w:p>
  </w:endnote>
  <w:endnote w:type="continuationSeparator" w:id="0">
    <w:p w:rsidR="005774A5" w:rsidRDefault="005774A5" w:rsidP="000E5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74A5" w:rsidRDefault="005774A5" w:rsidP="000E5AE3">
      <w:pPr>
        <w:spacing w:after="0" w:line="240" w:lineRule="auto"/>
      </w:pPr>
      <w:r>
        <w:separator/>
      </w:r>
    </w:p>
  </w:footnote>
  <w:footnote w:type="continuationSeparator" w:id="0">
    <w:p w:rsidR="005774A5" w:rsidRDefault="005774A5" w:rsidP="000E5A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D5A42"/>
    <w:multiLevelType w:val="hybridMultilevel"/>
    <w:tmpl w:val="B4FE1C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4CE0"/>
    <w:multiLevelType w:val="hybridMultilevel"/>
    <w:tmpl w:val="33B279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37D30"/>
    <w:multiLevelType w:val="hybridMultilevel"/>
    <w:tmpl w:val="D5D25D2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B3502"/>
    <w:multiLevelType w:val="hybridMultilevel"/>
    <w:tmpl w:val="33B279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035F2"/>
    <w:multiLevelType w:val="hybridMultilevel"/>
    <w:tmpl w:val="5DF01C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23EC0"/>
    <w:multiLevelType w:val="hybridMultilevel"/>
    <w:tmpl w:val="3D7414F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02FD5"/>
    <w:multiLevelType w:val="hybridMultilevel"/>
    <w:tmpl w:val="F80EF2C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005"/>
    <w:multiLevelType w:val="hybridMultilevel"/>
    <w:tmpl w:val="62167DD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15C63"/>
    <w:multiLevelType w:val="hybridMultilevel"/>
    <w:tmpl w:val="2F6CBB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153441"/>
    <w:multiLevelType w:val="hybridMultilevel"/>
    <w:tmpl w:val="1FFA13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B4682"/>
    <w:multiLevelType w:val="hybridMultilevel"/>
    <w:tmpl w:val="5C56EB0E"/>
    <w:lvl w:ilvl="0" w:tplc="48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1" w15:restartNumberingAfterBreak="0">
    <w:nsid w:val="502F5BEF"/>
    <w:multiLevelType w:val="hybridMultilevel"/>
    <w:tmpl w:val="7AE64EF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60C56"/>
    <w:multiLevelType w:val="hybridMultilevel"/>
    <w:tmpl w:val="E05A911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F33D8"/>
    <w:multiLevelType w:val="hybridMultilevel"/>
    <w:tmpl w:val="5734EF0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F5FCF"/>
    <w:multiLevelType w:val="hybridMultilevel"/>
    <w:tmpl w:val="BB94972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82543"/>
    <w:multiLevelType w:val="hybridMultilevel"/>
    <w:tmpl w:val="50B252F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432F87"/>
    <w:multiLevelType w:val="hybridMultilevel"/>
    <w:tmpl w:val="062C03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0118A"/>
    <w:multiLevelType w:val="hybridMultilevel"/>
    <w:tmpl w:val="378C71E0"/>
    <w:lvl w:ilvl="0" w:tplc="4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F9F1062"/>
    <w:multiLevelType w:val="hybridMultilevel"/>
    <w:tmpl w:val="A75CFE5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214F6"/>
    <w:multiLevelType w:val="hybridMultilevel"/>
    <w:tmpl w:val="97C0151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036F50"/>
    <w:multiLevelType w:val="hybridMultilevel"/>
    <w:tmpl w:val="5F440792"/>
    <w:lvl w:ilvl="0" w:tplc="81E6D94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DC7CFAE6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C6E6686"/>
    <w:multiLevelType w:val="hybridMultilevel"/>
    <w:tmpl w:val="06AC634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6"/>
  </w:num>
  <w:num w:numId="4">
    <w:abstractNumId w:val="7"/>
  </w:num>
  <w:num w:numId="5">
    <w:abstractNumId w:val="0"/>
  </w:num>
  <w:num w:numId="6">
    <w:abstractNumId w:val="6"/>
  </w:num>
  <w:num w:numId="7">
    <w:abstractNumId w:val="11"/>
  </w:num>
  <w:num w:numId="8">
    <w:abstractNumId w:val="20"/>
  </w:num>
  <w:num w:numId="9">
    <w:abstractNumId w:val="2"/>
  </w:num>
  <w:num w:numId="10">
    <w:abstractNumId w:val="4"/>
  </w:num>
  <w:num w:numId="11">
    <w:abstractNumId w:val="9"/>
  </w:num>
  <w:num w:numId="12">
    <w:abstractNumId w:val="21"/>
  </w:num>
  <w:num w:numId="13">
    <w:abstractNumId w:val="13"/>
  </w:num>
  <w:num w:numId="14">
    <w:abstractNumId w:val="1"/>
  </w:num>
  <w:num w:numId="15">
    <w:abstractNumId w:val="15"/>
  </w:num>
  <w:num w:numId="16">
    <w:abstractNumId w:val="19"/>
  </w:num>
  <w:num w:numId="17">
    <w:abstractNumId w:val="18"/>
  </w:num>
  <w:num w:numId="18">
    <w:abstractNumId w:val="12"/>
  </w:num>
  <w:num w:numId="19">
    <w:abstractNumId w:val="5"/>
  </w:num>
  <w:num w:numId="20">
    <w:abstractNumId w:val="17"/>
  </w:num>
  <w:num w:numId="21">
    <w:abstractNumId w:val="10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TA0szS3NDYzMTVV0lEKTi0uzszPAykwrAUAzxxObywAAAA="/>
  </w:docVars>
  <w:rsids>
    <w:rsidRoot w:val="00576BFB"/>
    <w:rsid w:val="0005770E"/>
    <w:rsid w:val="00065FDA"/>
    <w:rsid w:val="00072248"/>
    <w:rsid w:val="00076B3F"/>
    <w:rsid w:val="000A2A66"/>
    <w:rsid w:val="000D451C"/>
    <w:rsid w:val="000E5AE3"/>
    <w:rsid w:val="0016236B"/>
    <w:rsid w:val="00186864"/>
    <w:rsid w:val="00223373"/>
    <w:rsid w:val="002358F1"/>
    <w:rsid w:val="00274718"/>
    <w:rsid w:val="002845F9"/>
    <w:rsid w:val="002B7D5A"/>
    <w:rsid w:val="002D7DC9"/>
    <w:rsid w:val="002F0F1A"/>
    <w:rsid w:val="0032423F"/>
    <w:rsid w:val="0038205C"/>
    <w:rsid w:val="00472930"/>
    <w:rsid w:val="00492D7F"/>
    <w:rsid w:val="004B2D69"/>
    <w:rsid w:val="004B5309"/>
    <w:rsid w:val="004D72C7"/>
    <w:rsid w:val="00514D65"/>
    <w:rsid w:val="005405F0"/>
    <w:rsid w:val="00576BFB"/>
    <w:rsid w:val="005774A5"/>
    <w:rsid w:val="0059235D"/>
    <w:rsid w:val="008B0826"/>
    <w:rsid w:val="008B41E6"/>
    <w:rsid w:val="008E5B10"/>
    <w:rsid w:val="008F2E47"/>
    <w:rsid w:val="009665FA"/>
    <w:rsid w:val="0097652C"/>
    <w:rsid w:val="00A54E2D"/>
    <w:rsid w:val="00A72A56"/>
    <w:rsid w:val="00AC5E0E"/>
    <w:rsid w:val="00AE5BAF"/>
    <w:rsid w:val="00B6226B"/>
    <w:rsid w:val="00B9198F"/>
    <w:rsid w:val="00BD683A"/>
    <w:rsid w:val="00C00893"/>
    <w:rsid w:val="00C00C26"/>
    <w:rsid w:val="00C5001F"/>
    <w:rsid w:val="00D14D43"/>
    <w:rsid w:val="00D32B06"/>
    <w:rsid w:val="00D55312"/>
    <w:rsid w:val="00E6399E"/>
    <w:rsid w:val="00EB39E8"/>
    <w:rsid w:val="00F056E0"/>
    <w:rsid w:val="00F1157D"/>
    <w:rsid w:val="00F11B90"/>
    <w:rsid w:val="00F437AC"/>
    <w:rsid w:val="00F7078C"/>
    <w:rsid w:val="00FE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1173B"/>
  <w15:chartTrackingRefBased/>
  <w15:docId w15:val="{825E70FA-72B0-4E8B-BC1B-2FBC13153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5AE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A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6BFB"/>
    <w:pPr>
      <w:ind w:left="720"/>
      <w:contextualSpacing/>
    </w:pPr>
  </w:style>
  <w:style w:type="table" w:styleId="TableGrid">
    <w:name w:val="Table Grid"/>
    <w:basedOn w:val="TableNormal"/>
    <w:uiPriority w:val="39"/>
    <w:rsid w:val="00A72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72A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A5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E5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AE3"/>
  </w:style>
  <w:style w:type="paragraph" w:styleId="Footer">
    <w:name w:val="footer"/>
    <w:basedOn w:val="Normal"/>
    <w:link w:val="FooterChar"/>
    <w:uiPriority w:val="99"/>
    <w:unhideWhenUsed/>
    <w:rsid w:val="000E5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AE3"/>
  </w:style>
  <w:style w:type="character" w:customStyle="1" w:styleId="Heading2Char">
    <w:name w:val="Heading 2 Char"/>
    <w:basedOn w:val="DefaultParagraphFont"/>
    <w:link w:val="Heading2"/>
    <w:uiPriority w:val="9"/>
    <w:rsid w:val="000E5A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2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Shing Hei</dc:creator>
  <cp:keywords/>
  <dc:description/>
  <cp:lastModifiedBy>Eric Yeo</cp:lastModifiedBy>
  <cp:revision>4</cp:revision>
  <dcterms:created xsi:type="dcterms:W3CDTF">2018-01-23T08:31:00Z</dcterms:created>
  <dcterms:modified xsi:type="dcterms:W3CDTF">2018-02-08T05:10:00Z</dcterms:modified>
</cp:coreProperties>
</file>